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0C7D" w:rsidRDefault="00E72FA2" w:rsidP="00E72FA2">
      <w:pPr>
        <w:spacing w:after="0"/>
        <w:jc w:val="right"/>
        <w:rPr>
          <w:i/>
        </w:rPr>
      </w:pPr>
      <w:r>
        <w:rPr>
          <w:i/>
        </w:rPr>
        <w:t>Приложение 2</w:t>
      </w:r>
    </w:p>
    <w:p w:rsidR="00E72FA2" w:rsidRDefault="00E72FA2" w:rsidP="00E72FA2">
      <w:pPr>
        <w:spacing w:after="0"/>
        <w:jc w:val="right"/>
        <w:rPr>
          <w:i/>
        </w:rPr>
      </w:pPr>
    </w:p>
    <w:p w:rsidR="00E72FA2" w:rsidRPr="00BD39DA" w:rsidRDefault="00E72FA2" w:rsidP="00E72FA2">
      <w:pPr>
        <w:spacing w:after="0"/>
        <w:jc w:val="center"/>
        <w:rPr>
          <w:b/>
        </w:rPr>
      </w:pPr>
      <w:r w:rsidRPr="00E72FA2">
        <w:rPr>
          <w:b/>
        </w:rPr>
        <w:t xml:space="preserve">Список публикаций молодого ученого ИНГГ СО РАН за </w:t>
      </w:r>
      <w:r w:rsidRPr="00BD39DA">
        <w:rPr>
          <w:b/>
          <w:highlight w:val="yellow"/>
        </w:rPr>
        <w:t>…</w:t>
      </w:r>
      <w:r w:rsidR="00BD39DA">
        <w:rPr>
          <w:b/>
        </w:rPr>
        <w:t xml:space="preserve"> </w:t>
      </w:r>
      <w:r w:rsidRPr="00E72FA2">
        <w:rPr>
          <w:b/>
        </w:rPr>
        <w:t>год</w:t>
      </w:r>
      <w:r w:rsidR="00BD39DA">
        <w:rPr>
          <w:b/>
        </w:rPr>
        <w:t xml:space="preserve"> </w:t>
      </w:r>
      <w:r w:rsidR="00BD39DA" w:rsidRPr="00BD39DA">
        <w:t>[указывается календарный период 365 дней, предшествующий подаче заявки]</w:t>
      </w:r>
    </w:p>
    <w:p w:rsidR="00E72FA2" w:rsidRDefault="00E72FA2" w:rsidP="00E72FA2">
      <w:pPr>
        <w:spacing w:after="0"/>
        <w:jc w:val="center"/>
      </w:pPr>
    </w:p>
    <w:p w:rsidR="00E72FA2" w:rsidRDefault="00E72FA2" w:rsidP="00E72FA2">
      <w:pPr>
        <w:spacing w:after="0"/>
      </w:pPr>
      <w:r>
        <w:t>ФИО молодого ученого:</w:t>
      </w:r>
    </w:p>
    <w:p w:rsidR="00E72FA2" w:rsidRDefault="00E72FA2" w:rsidP="00E72FA2">
      <w:pPr>
        <w:spacing w:after="0"/>
      </w:pPr>
      <w:r>
        <w:t>№ лаборатории:</w:t>
      </w:r>
    </w:p>
    <w:p w:rsidR="00E72FA2" w:rsidRDefault="00E72FA2" w:rsidP="00E72FA2">
      <w:pPr>
        <w:spacing w:after="0"/>
      </w:pPr>
      <w:r>
        <w:t>Занимаемая должность:</w:t>
      </w:r>
      <w:bookmarkStart w:id="0" w:name="_GoBack"/>
      <w:bookmarkEnd w:id="0"/>
    </w:p>
    <w:p w:rsidR="00E72FA2" w:rsidRDefault="00E72FA2" w:rsidP="00E72FA2">
      <w:pPr>
        <w:spacing w:after="0"/>
      </w:pPr>
    </w:p>
    <w:p w:rsidR="00E72FA2" w:rsidRPr="00E72FA2" w:rsidRDefault="00E72FA2" w:rsidP="00E72FA2">
      <w:pPr>
        <w:spacing w:after="0"/>
        <w:jc w:val="both"/>
        <w:rPr>
          <w:b/>
        </w:rPr>
      </w:pPr>
      <w:r w:rsidRPr="00E72FA2">
        <w:rPr>
          <w:b/>
        </w:rPr>
        <w:t>Статьи в рецензируемых изданиях:</w:t>
      </w:r>
      <w:r w:rsidR="00754339">
        <w:rPr>
          <w:b/>
        </w:rPr>
        <w:t xml:space="preserve"> </w:t>
      </w:r>
      <w:r w:rsidR="00754339" w:rsidRPr="00C9414A">
        <w:t>[</w:t>
      </w:r>
      <w:r w:rsidR="00754339">
        <w:t>с пометкой базы цитирования</w:t>
      </w:r>
      <w:r w:rsidR="00BD39DA">
        <w:t>; номер экспертного заключения в системе ИНГГ Экспертиза</w:t>
      </w:r>
      <w:r w:rsidR="00754339" w:rsidRPr="00C9414A">
        <w:t>]</w:t>
      </w:r>
    </w:p>
    <w:p w:rsidR="00E72FA2" w:rsidRDefault="00E72FA2" w:rsidP="00E72FA2">
      <w:pPr>
        <w:spacing w:after="0"/>
        <w:jc w:val="both"/>
      </w:pPr>
    </w:p>
    <w:p w:rsidR="00E72FA2" w:rsidRDefault="00E72FA2" w:rsidP="00E72FA2">
      <w:pPr>
        <w:spacing w:after="0"/>
        <w:jc w:val="both"/>
        <w:rPr>
          <w:b/>
        </w:rPr>
      </w:pPr>
      <w:r w:rsidRPr="00E72FA2">
        <w:rPr>
          <w:b/>
        </w:rPr>
        <w:t>Тезисы и материалы конференций и совещаний:</w:t>
      </w:r>
      <w:r w:rsidR="00754339">
        <w:rPr>
          <w:b/>
        </w:rPr>
        <w:t xml:space="preserve"> </w:t>
      </w:r>
      <w:r w:rsidR="00754339" w:rsidRPr="00C9414A">
        <w:t>[</w:t>
      </w:r>
      <w:r w:rsidR="00754339">
        <w:t>с пометкой базы цитирования</w:t>
      </w:r>
      <w:r w:rsidR="00BD39DA">
        <w:t>; номер экспертного заключения в системе ИНГГ Экспертиза</w:t>
      </w:r>
      <w:r w:rsidR="00754339" w:rsidRPr="00C9414A">
        <w:t>]</w:t>
      </w:r>
    </w:p>
    <w:p w:rsidR="00120876" w:rsidRDefault="00120876" w:rsidP="00E72FA2">
      <w:pPr>
        <w:spacing w:after="0"/>
        <w:jc w:val="both"/>
        <w:rPr>
          <w:b/>
        </w:rPr>
      </w:pPr>
    </w:p>
    <w:p w:rsidR="00120876" w:rsidRPr="00BD39DA" w:rsidRDefault="00120876" w:rsidP="00E72FA2">
      <w:pPr>
        <w:spacing w:after="0"/>
        <w:jc w:val="both"/>
        <w:rPr>
          <w:b/>
        </w:rPr>
      </w:pPr>
      <w:r>
        <w:rPr>
          <w:b/>
        </w:rPr>
        <w:t>Объекты интеллектуальной собственности:</w:t>
      </w:r>
      <w:r w:rsidR="00BD39DA">
        <w:rPr>
          <w:b/>
        </w:rPr>
        <w:t xml:space="preserve"> </w:t>
      </w:r>
      <w:r w:rsidR="00BD39DA" w:rsidRPr="00BD39DA">
        <w:t>[</w:t>
      </w:r>
      <w:r w:rsidR="00BD39DA" w:rsidRPr="00BD39DA">
        <w:t>номер экспертного заключения в системе ИНГГ Экспертиза</w:t>
      </w:r>
      <w:r w:rsidR="00BD39DA" w:rsidRPr="00BD39DA">
        <w:t>]</w:t>
      </w:r>
    </w:p>
    <w:sectPr w:rsidR="00120876" w:rsidRPr="00BD39D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MDIxtzA3MzG1sDBS0lEKTi0uzszPAykwqgUAwX3NuSwAAAA="/>
  </w:docVars>
  <w:rsids>
    <w:rsidRoot w:val="00E72FA2"/>
    <w:rsid w:val="000D29ED"/>
    <w:rsid w:val="00120876"/>
    <w:rsid w:val="003D366C"/>
    <w:rsid w:val="003E2B33"/>
    <w:rsid w:val="00754339"/>
    <w:rsid w:val="009A01CF"/>
    <w:rsid w:val="00A0182F"/>
    <w:rsid w:val="00B33E2A"/>
    <w:rsid w:val="00BD39DA"/>
    <w:rsid w:val="00E72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A66F6D0"/>
  <w15:chartTrackingRefBased/>
  <w15:docId w15:val="{E6E4E218-8C25-4C01-9196-D3EC202AE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D29E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openxmlformats.org/officeDocument/2006/relationships/customXml" Target="../customXml/item5.xml"/><Relationship Id="rId4" Type="http://schemas.openxmlformats.org/officeDocument/2006/relationships/webSettings" Target="webSettings.xml"/><Relationship Id="rId9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Другая 1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1d38047-39f4-4319-9ac7-ad68a76cad8c"/>
    <k84e50d175a84955b8810fae9f6a5f41 xmlns="e1d38047-39f4-4319-9ac7-ad68a76cad8c">
      <Terms xmlns="http://schemas.microsoft.com/office/infopath/2007/PartnerControls"/>
    </k84e50d175a84955b8810fae9f6a5f41>
    <wCheckPublication xmlns="e1d38047-39f4-4319-9ac7-ad68a76cad8c"/>
    <wSlug xmlns="e1d38047-39f4-4319-9ac7-ad68a76cad8c" xsi:nil="true"/>
    <wSortOrder xmlns="e1d38047-39f4-4319-9ac7-ad68a76cad8c" xsi:nil="true"/>
    <wHeight xmlns="e1d38047-39f4-4319-9ac7-ad68a76cad8c">920</wHeight>
    <wWidth xmlns="e1d38047-39f4-4319-9ac7-ad68a76cad8c">640</wWidth>
    <ndf15c9d0c794834ac7b002a6d38a04a xmlns="e1d38047-39f4-4319-9ac7-ad68a76cad8c">
      <Terms xmlns="http://schemas.microsoft.com/office/infopath/2007/PartnerControls"/>
    </ndf15c9d0c794834ac7b002a6d38a04a>
    <wShow xmlns="e1d38047-39f4-4319-9ac7-ad68a76cad8c">true</wShow>
    <wShowTXT xmlns="aec3e53a-e07b-4059-81c9-5c92d6d4c87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haredContentType xmlns="Microsoft.SharePoint.Taxonomy.ContentTypeSync" SourceId="7a3f12c4-1e68-43b3-9353-b22bd975275d" ContentTypeId="0x010100435E7B35C8AA9B49832775B61C1B24FD" PreviousValue="false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wFile" ma:contentTypeID="0x010100435E7B35C8AA9B49832775B61C1B24FD00B185C1CE8A560945BF2DA02105414EDC" ma:contentTypeVersion="19" ma:contentTypeDescription="" ma:contentTypeScope="" ma:versionID="4f96d0304ab9577e3712959670574e64">
  <xsd:schema xmlns:xsd="http://www.w3.org/2001/XMLSchema" xmlns:xs="http://www.w3.org/2001/XMLSchema" xmlns:p="http://schemas.microsoft.com/office/2006/metadata/properties" xmlns:ns2="e1d38047-39f4-4319-9ac7-ad68a76cad8c" xmlns:ns3="aec3e53a-e07b-4059-81c9-5c92d6d4c875" targetNamespace="http://schemas.microsoft.com/office/2006/metadata/properties" ma:root="true" ma:fieldsID="0fb8b3e5f55c76a0b0e8c9f308f7fa1d" ns2:_="" ns3:_="">
    <xsd:import namespace="e1d38047-39f4-4319-9ac7-ad68a76cad8c"/>
    <xsd:import namespace="aec3e53a-e07b-4059-81c9-5c92d6d4c875"/>
    <xsd:element name="properties">
      <xsd:complexType>
        <xsd:sequence>
          <xsd:element name="documentManagement">
            <xsd:complexType>
              <xsd:all>
                <xsd:element ref="ns2:k84e50d175a84955b8810fae9f6a5f41" minOccurs="0"/>
                <xsd:element ref="ns2:TaxCatchAll" minOccurs="0"/>
                <xsd:element ref="ns2:TaxCatchAllLabel" minOccurs="0"/>
                <xsd:element ref="ns2:wSlug" minOccurs="0"/>
                <xsd:element ref="ns2:ndf15c9d0c794834ac7b002a6d38a04a" minOccurs="0"/>
                <xsd:element ref="ns2:wShow" minOccurs="0"/>
                <xsd:element ref="ns2:wWidth" minOccurs="0"/>
                <xsd:element ref="ns2:wHeight" minOccurs="0"/>
                <xsd:element ref="ns2:wSortOrder" minOccurs="0"/>
                <xsd:element ref="ns2:wCheckPublication" minOccurs="0"/>
                <xsd:element ref="ns3:wShowTX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d38047-39f4-4319-9ac7-ad68a76cad8c" elementFormDefault="qualified">
    <xsd:import namespace="http://schemas.microsoft.com/office/2006/documentManagement/types"/>
    <xsd:import namespace="http://schemas.microsoft.com/office/infopath/2007/PartnerControls"/>
    <xsd:element name="k84e50d175a84955b8810fae9f6a5f41" ma:index="8" nillable="true" ma:taxonomy="true" ma:internalName="k84e50d175a84955b8810fae9f6a5f41" ma:taxonomyFieldName="wOrgUnits" ma:displayName="wOrgUnits" ma:default="" ma:fieldId="{484e50d1-75a8-4955-b881-0fae9f6a5f41}" ma:taxonomyMulti="true" ma:sspId="7a3f12c4-1e68-43b3-9353-b22bd975275d" ma:termSetId="100cb05d-4ce3-4f08-a80d-40576eed8a2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e0049b8e-802f-4ebc-b3f2-f4ef9fabbce5}" ma:internalName="TaxCatchAll" ma:showField="CatchAllData" ma:web="aec3e53a-e07b-4059-81c9-5c92d6d4c8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e0049b8e-802f-4ebc-b3f2-f4ef9fabbce5}" ma:internalName="TaxCatchAllLabel" ma:readOnly="true" ma:showField="CatchAllDataLabel" ma:web="aec3e53a-e07b-4059-81c9-5c92d6d4c8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Slug" ma:index="12" nillable="true" ma:displayName="wSlug" ma:internalName="wSlug">
      <xsd:simpleType>
        <xsd:restriction base="dms:Text">
          <xsd:maxLength value="255"/>
        </xsd:restriction>
      </xsd:simpleType>
    </xsd:element>
    <xsd:element name="ndf15c9d0c794834ac7b002a6d38a04a" ma:index="13" nillable="true" ma:taxonomy="true" ma:internalName="ndf15c9d0c794834ac7b002a6d38a04a" ma:taxonomyFieldName="wCategory" ma:displayName="wCategory" ma:default="" ma:fieldId="{7df15c9d-0c79-4834-ac7b-002a6d38a04a}" ma:sspId="7a3f12c4-1e68-43b3-9353-b22bd975275d" ma:termSetId="c5623560-40c3-4ea7-a5b7-4ff1cdf38e72" ma:anchorId="e585743c-cfe1-4306-b1cc-f3e75f062524" ma:open="false" ma:isKeyword="false">
      <xsd:complexType>
        <xsd:sequence>
          <xsd:element ref="pc:Terms" minOccurs="0" maxOccurs="1"/>
        </xsd:sequence>
      </xsd:complexType>
    </xsd:element>
    <xsd:element name="wShow" ma:index="15" nillable="true" ma:displayName="wShow" ma:default="1" ma:internalName="wShow">
      <xsd:simpleType>
        <xsd:restriction base="dms:Boolean"/>
      </xsd:simpleType>
    </xsd:element>
    <xsd:element name="wWidth" ma:index="16" nillable="true" ma:displayName="wWidth" ma:default="640" ma:internalName="wWidth" ma:percentage="FALSE">
      <xsd:simpleType>
        <xsd:restriction base="dms:Number"/>
      </xsd:simpleType>
    </xsd:element>
    <xsd:element name="wHeight" ma:index="17" nillable="true" ma:displayName="wHeight" ma:default="920" ma:internalName="wHeight">
      <xsd:simpleType>
        <xsd:restriction base="dms:Text">
          <xsd:maxLength value="255"/>
        </xsd:restriction>
      </xsd:simpleType>
    </xsd:element>
    <xsd:element name="wSortOrder" ma:index="18" nillable="true" ma:displayName="wSortOrder" ma:internalName="wSortOrder">
      <xsd:simpleType>
        <xsd:restriction base="dms:Number"/>
      </xsd:simpleType>
    </xsd:element>
    <xsd:element name="wCheckPublication" ma:index="19" nillable="true" ma:displayName="wCheckPublication" ma:internalName="wCheckPublica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требуется обработка"/>
                    <xsd:enumeration value="лишнее (вырезать статью)"/>
                    <xsd:enumeration value="нет OCR"/>
                    <xsd:enumeration value="плохой OCR"/>
                    <xsd:enumeration value="возможно, нарушение прав"/>
                    <xsd:enumeration value="ELSEVIER"/>
                    <xsd:enumeration value="проверить, наш ли автор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c3e53a-e07b-4059-81c9-5c92d6d4c875" elementFormDefault="qualified">
    <xsd:import namespace="http://schemas.microsoft.com/office/2006/documentManagement/types"/>
    <xsd:import namespace="http://schemas.microsoft.com/office/infopath/2007/PartnerControls"/>
    <xsd:element name="wShowTXT" ma:index="20" nillable="true" ma:displayName="wShowTXT" ma:internalName="wShowTXT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68F04D-659E-4487-8E7E-83E57FA45C1C}"/>
</file>

<file path=customXml/itemProps2.xml><?xml version="1.0" encoding="utf-8"?>
<ds:datastoreItem xmlns:ds="http://schemas.openxmlformats.org/officeDocument/2006/customXml" ds:itemID="{9A47D4D5-84B9-420A-A330-16DED0745508}"/>
</file>

<file path=customXml/itemProps3.xml><?xml version="1.0" encoding="utf-8"?>
<ds:datastoreItem xmlns:ds="http://schemas.openxmlformats.org/officeDocument/2006/customXml" ds:itemID="{28449A83-58DE-4E4E-9F20-33FFA30FBE1F}"/>
</file>

<file path=customXml/itemProps4.xml><?xml version="1.0" encoding="utf-8"?>
<ds:datastoreItem xmlns:ds="http://schemas.openxmlformats.org/officeDocument/2006/customXml" ds:itemID="{5954C078-84F7-44C9-A98E-A9B20AC0E799}"/>
</file>

<file path=customXml/itemProps5.xml><?xml version="1.0" encoding="utf-8"?>
<ds:datastoreItem xmlns:ds="http://schemas.openxmlformats.org/officeDocument/2006/customXml" ds:itemID="{434802FC-F09F-407A-ADFD-A7243A7B123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русин Василий Валерьевич</dc:creator>
  <cp:keywords/>
  <dc:description/>
  <cp:lastModifiedBy>Марусин Василий Валерьевич</cp:lastModifiedBy>
  <cp:revision>4</cp:revision>
  <dcterms:created xsi:type="dcterms:W3CDTF">2018-05-03T06:27:00Z</dcterms:created>
  <dcterms:modified xsi:type="dcterms:W3CDTF">2019-01-21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5E7B35C8AA9B49832775B61C1B24FD00B185C1CE8A560945BF2DA02105414EDC</vt:lpwstr>
  </property>
  <property fmtid="{D5CDD505-2E9C-101B-9397-08002B2CF9AE}" pid="3" name="wCategory">
    <vt:lpwstr/>
  </property>
  <property fmtid="{D5CDD505-2E9C-101B-9397-08002B2CF9AE}" pid="4" name="wOrgUnits">
    <vt:lpwstr/>
  </property>
</Properties>
</file>